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мира Хаким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004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004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980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980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545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545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301558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301558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933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933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2932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2932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4765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4765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4646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4646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97078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97078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6843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6843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мира Хакимова</dc:creator>
  <dc:language>ru-RU</dc:language>
  <cp:keywords/>
  <dcterms:created xsi:type="dcterms:W3CDTF">2025-02-13T11:28:44Z</dcterms:created>
  <dcterms:modified xsi:type="dcterms:W3CDTF">2025-02-13T11: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